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1b0e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e564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ce226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02T11:01:04Z</dcterms:created>
  <dcterms:modified xsi:type="dcterms:W3CDTF">2020-04-02T11:01:04Z</dcterms:modified>
</cp:coreProperties>
</file>